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6639D" w14:textId="20A39BF1" w:rsidR="002C0E76" w:rsidRDefault="002C0E76" w:rsidP="002C0E76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:</w:t>
      </w:r>
      <w:r w:rsidRPr="00EC07BA">
        <w:t xml:space="preserve">  Demographic characteristics of study participants (N = 704)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7C1A03" w14:paraId="4E5C7D76" w14:textId="77777777" w:rsidTr="002C0E76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571B4F8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6387139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7C1A03" w14:paraId="497AA393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5E4F8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DD46A" w14:textId="77777777" w:rsidR="007C1A03" w:rsidRDefault="007C1A03">
            <w:pPr>
              <w:keepNext/>
              <w:spacing w:after="60"/>
              <w:jc w:val="center"/>
            </w:pPr>
          </w:p>
        </w:tc>
      </w:tr>
      <w:tr w:rsidR="007C1A03" w14:paraId="6EBB377A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219AB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F71BC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7C1A03" w14:paraId="269378A9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C2434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5B37C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7C1A03" w14:paraId="1348788B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8B25B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F010F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7C1A03" w14:paraId="6B61BD8F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519AD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6EFFF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7C1A03" w14:paraId="19857663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2126F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9ECFE" w14:textId="77777777" w:rsidR="007C1A03" w:rsidRDefault="007C1A03">
            <w:pPr>
              <w:keepNext/>
              <w:spacing w:after="60"/>
              <w:jc w:val="center"/>
            </w:pPr>
          </w:p>
        </w:tc>
      </w:tr>
      <w:tr w:rsidR="007C1A03" w14:paraId="50939101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B6A97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4E64B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7C1A03" w14:paraId="6746AEB0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EB153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58E73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7C1A03" w14:paraId="7314DDFF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878C5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DE772" w14:textId="77777777" w:rsidR="007C1A03" w:rsidRDefault="007C1A03">
            <w:pPr>
              <w:keepNext/>
              <w:spacing w:after="60"/>
              <w:jc w:val="center"/>
            </w:pPr>
          </w:p>
        </w:tc>
      </w:tr>
      <w:tr w:rsidR="007C1A03" w14:paraId="7492F102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57AD3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59571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7C1A03" w14:paraId="5274ACC0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4CC38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B48CD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7C1A03" w14:paraId="1EFEAA77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41824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F077A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7C1A03" w14:paraId="167E5E1B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E5439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1E301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7C1A03" w14:paraId="72C53BB0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CE2E4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8F755" w14:textId="77777777" w:rsidR="007C1A03" w:rsidRDefault="007C1A03">
            <w:pPr>
              <w:keepNext/>
              <w:spacing w:after="60"/>
              <w:jc w:val="center"/>
            </w:pPr>
          </w:p>
        </w:tc>
      </w:tr>
      <w:tr w:rsidR="007C1A03" w14:paraId="7058D0BF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FB78B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10992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7C1A03" w14:paraId="67C6D353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D1DC2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B6462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7C1A03" w14:paraId="4CF48B6F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5FB2E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2005B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7C1A03" w14:paraId="11EE236F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5FC23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6AA41" w14:textId="77777777" w:rsidR="007C1A03" w:rsidRDefault="007C1A03">
            <w:pPr>
              <w:keepNext/>
              <w:spacing w:after="60"/>
              <w:jc w:val="center"/>
            </w:pPr>
          </w:p>
        </w:tc>
      </w:tr>
      <w:tr w:rsidR="007C1A03" w14:paraId="481EF4DB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2060E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F3D49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7C1A03" w14:paraId="13B22075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45F81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0D1EC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7C1A03" w14:paraId="38FE8F52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3D430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00B4E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7C1A03" w14:paraId="08D9C21C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D0A6B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5653E" w14:textId="77777777" w:rsidR="007C1A03" w:rsidRDefault="007C1A03">
            <w:pPr>
              <w:keepNext/>
              <w:spacing w:after="60"/>
              <w:jc w:val="center"/>
            </w:pPr>
          </w:p>
        </w:tc>
      </w:tr>
      <w:tr w:rsidR="007C1A03" w14:paraId="19298A4F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863B2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56DFE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7C1A03" w14:paraId="6BF086A1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BB4CA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39D25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7C1A03" w14:paraId="3D4454C7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9C7CD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2B9F2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7C1A03" w14:paraId="034916D9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5244C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E2E76" w14:textId="77777777" w:rsidR="007C1A03" w:rsidRDefault="007C1A03">
            <w:pPr>
              <w:keepNext/>
              <w:spacing w:after="60"/>
              <w:jc w:val="center"/>
            </w:pPr>
          </w:p>
        </w:tc>
      </w:tr>
      <w:tr w:rsidR="007C1A03" w14:paraId="08855FE0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E47BA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26A51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7C1A03" w14:paraId="7B5A931E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BBB8F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75D13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7C1A03" w14:paraId="5A3F9550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AD158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E0917" w14:textId="77777777" w:rsidR="007C1A03" w:rsidRDefault="007C1A03">
            <w:pPr>
              <w:keepNext/>
              <w:spacing w:after="60"/>
              <w:jc w:val="center"/>
            </w:pPr>
          </w:p>
        </w:tc>
      </w:tr>
      <w:tr w:rsidR="007C1A03" w14:paraId="59023082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015DF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3F6DD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7C1A03" w14:paraId="6B3CA46F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BDC38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C26E4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7C1A03" w14:paraId="26F983B5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D2B97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DFDAC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7C1A03" w14:paraId="28634304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E7086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FA03D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7C1A03" w14:paraId="1515FFAA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EB7DD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050BB" w14:textId="77777777" w:rsidR="007C1A03" w:rsidRDefault="007C1A03">
            <w:pPr>
              <w:keepNext/>
              <w:spacing w:after="60"/>
              <w:jc w:val="center"/>
            </w:pPr>
          </w:p>
        </w:tc>
      </w:tr>
      <w:tr w:rsidR="007C1A03" w14:paraId="44C301E3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DCC31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F2674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7C1A03" w14:paraId="2777AF9B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C41D4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605C2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7C1A03" w14:paraId="21A0E114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895C4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64C7B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7C1A03" w14:paraId="3B95F8E4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7804D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1E11D" w14:textId="77777777" w:rsidR="007C1A03" w:rsidRDefault="007C1A03">
            <w:pPr>
              <w:keepNext/>
              <w:spacing w:after="60"/>
              <w:jc w:val="center"/>
            </w:pPr>
          </w:p>
        </w:tc>
      </w:tr>
      <w:tr w:rsidR="007C1A03" w14:paraId="1219B23B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A1720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5E75C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7C1A03" w14:paraId="2A672647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73402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321DF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7C1A03" w14:paraId="169E8A3E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44975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2FB46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7C1A03" w14:paraId="35D75DB2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A2FE2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BD640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7C1A03" w14:paraId="55D1670F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246AA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DA8CB" w14:textId="77777777" w:rsidR="007C1A03" w:rsidRDefault="007C1A03">
            <w:pPr>
              <w:keepNext/>
              <w:spacing w:after="60"/>
              <w:jc w:val="center"/>
            </w:pPr>
          </w:p>
        </w:tc>
      </w:tr>
      <w:tr w:rsidR="007C1A03" w14:paraId="5223DE5C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B9944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3B859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7C1A03" w14:paraId="3330F351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59D2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0A46F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7C1A03" w14:paraId="7F9CBE5A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33EB8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9FFF2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7C1A03" w14:paraId="4C62809F" w14:textId="77777777" w:rsidTr="002C0E76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F81ED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82510" w14:textId="77777777" w:rsidR="007C1A0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7C1A03" w14:paraId="1D066715" w14:textId="77777777" w:rsidTr="002C0E76">
        <w:trPr>
          <w:cantSplit/>
          <w:jc w:val="center"/>
        </w:trPr>
        <w:tc>
          <w:tcPr>
            <w:tcW w:w="5000" w:type="pct"/>
            <w:gridSpan w:val="2"/>
          </w:tcPr>
          <w:p w14:paraId="79ED3B3C" w14:textId="77777777" w:rsidR="007C1A03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9AD54E4" w14:textId="77777777" w:rsidR="007C1A03" w:rsidRDefault="007C1A03">
      <w:pPr>
        <w:pStyle w:val="FirstParagraph"/>
      </w:pPr>
    </w:p>
    <w:sectPr w:rsidR="007C1A0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2EBC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1347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1A03"/>
    <w:rsid w:val="002C0E76"/>
    <w:rsid w:val="00630727"/>
    <w:rsid w:val="007C1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BD58B"/>
  <w15:docId w15:val="{A7E3EF3A-0E8D-4B03-B4C0-C69D83365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btasum Islam Sun</cp:lastModifiedBy>
  <cp:revision>2</cp:revision>
  <dcterms:created xsi:type="dcterms:W3CDTF">2024-10-09T06:24:00Z</dcterms:created>
  <dcterms:modified xsi:type="dcterms:W3CDTF">2024-10-09T16:02:00Z</dcterms:modified>
</cp:coreProperties>
</file>